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7B36C" w14:textId="37898715" w:rsidR="00A2007B" w:rsidRDefault="00414554" w:rsidP="008D20EC">
      <w:pPr>
        <w:pBdr>
          <w:top w:val="nil"/>
          <w:left w:val="nil"/>
          <w:bottom w:val="nil"/>
          <w:right w:val="nil"/>
          <w:between w:val="nil"/>
        </w:pBdr>
        <w:ind w:firstLine="0"/>
        <w:jc w:val="center"/>
      </w:pPr>
      <w:r>
        <w:rPr>
          <w:noProof/>
        </w:rPr>
        <w:drawing>
          <wp:inline distT="0" distB="0" distL="0" distR="0" wp14:anchorId="65594619" wp14:editId="34FBA123">
            <wp:extent cx="6645910" cy="959993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45910" cy="9599930"/>
                    </a:xfrm>
                    <a:prstGeom prst="rect">
                      <a:avLst/>
                    </a:prstGeom>
                    <a:noFill/>
                    <a:ln>
                      <a:noFill/>
                    </a:ln>
                  </pic:spPr>
                </pic:pic>
              </a:graphicData>
            </a:graphic>
          </wp:inline>
        </w:drawing>
      </w:r>
    </w:p>
    <w:p w14:paraId="3C5562E8" w14:textId="4A6C085D" w:rsidR="00D84E25" w:rsidRDefault="00D84E25" w:rsidP="00D84E25">
      <w:pPr>
        <w:pStyle w:val="Heading1"/>
      </w:pPr>
      <w:r>
        <w:lastRenderedPageBreak/>
        <w:t xml:space="preserve">1) </w:t>
      </w:r>
      <w:r w:rsidR="00414554">
        <w:t>Design a synchronous modulo-5 counter using D FF</w:t>
      </w:r>
    </w:p>
    <w:p w14:paraId="0A61D93F" w14:textId="54B28C0D" w:rsidR="00092D35" w:rsidRDefault="006A66F7" w:rsidP="00D84E25">
      <w:pPr>
        <w:pStyle w:val="Heading2"/>
      </w:pPr>
      <w:r w:rsidRPr="00D73FEF">
        <w:t>Solution:</w:t>
      </w:r>
      <w:r w:rsidR="00D51564">
        <w:rPr>
          <w:noProof/>
        </w:rPr>
        <w:t xml:space="preserve">             </w:t>
      </w:r>
    </w:p>
    <w:p w14:paraId="2693F47E" w14:textId="1E4F306A" w:rsidR="00092D35" w:rsidRDefault="00D84E25" w:rsidP="00D84E25">
      <w:pPr>
        <w:pStyle w:val="Heading3"/>
      </w:pPr>
      <w:r>
        <w:t>Design and explanation</w:t>
      </w:r>
    </w:p>
    <w:p w14:paraId="5F011AF6" w14:textId="0BF0E00B" w:rsidR="00414554" w:rsidRDefault="00414554" w:rsidP="00414554">
      <w:pPr>
        <w:rPr>
          <w:rFonts w:ascii="Open Sans" w:hAnsi="Open Sans" w:cs="Open Sans"/>
          <w:color w:val="000000"/>
          <w:sz w:val="23"/>
          <w:szCs w:val="23"/>
          <w:shd w:val="clear" w:color="auto" w:fill="FFFFFF"/>
        </w:rPr>
      </w:pPr>
      <w:r>
        <w:rPr>
          <w:rFonts w:ascii="Open Sans" w:hAnsi="Open Sans" w:cs="Open Sans"/>
          <w:color w:val="000000"/>
          <w:sz w:val="23"/>
          <w:szCs w:val="23"/>
          <w:shd w:val="clear" w:color="auto" w:fill="FFFFFF"/>
        </w:rPr>
        <w:t>The counter design table for such counter shows the three flip-flop and their states also (0 to 5 states), as in table (a), the 6 inputs needed for the three flip-flops. The flip-flop inputs needed to step up the counter from the current to the next state have been worked out along with the assist of the excitation table illustrated in the table.</w:t>
      </w:r>
    </w:p>
    <w:p w14:paraId="32CFC05E" w14:textId="7D9BE7BA" w:rsidR="005E7B54" w:rsidRPr="00414554" w:rsidRDefault="005E7B54" w:rsidP="005E7B54">
      <w:pPr>
        <w:ind w:firstLine="0"/>
      </w:pPr>
      <w:r>
        <w:rPr>
          <w:rFonts w:ascii="Open Sans" w:hAnsi="Open Sans" w:cs="Open Sans"/>
          <w:color w:val="000000"/>
          <w:sz w:val="23"/>
          <w:szCs w:val="23"/>
          <w:shd w:val="clear" w:color="auto" w:fill="FFFFFF"/>
        </w:rPr>
        <w:t>NOTE: A is the MSB and C is the LSB.</w:t>
      </w:r>
    </w:p>
    <w:p w14:paraId="3D446CC0" w14:textId="635CF14F" w:rsidR="00414554" w:rsidRDefault="00414554" w:rsidP="00414554">
      <w:pPr>
        <w:jc w:val="center"/>
      </w:pPr>
      <w:r w:rsidRPr="00414554">
        <w:drawing>
          <wp:inline distT="0" distB="0" distL="0" distR="0" wp14:anchorId="2C05DCBE" wp14:editId="77F21CFE">
            <wp:extent cx="2857748" cy="148602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57748" cy="1486029"/>
                    </a:xfrm>
                    <a:prstGeom prst="rect">
                      <a:avLst/>
                    </a:prstGeom>
                  </pic:spPr>
                </pic:pic>
              </a:graphicData>
            </a:graphic>
          </wp:inline>
        </w:drawing>
      </w:r>
    </w:p>
    <w:p w14:paraId="7FA257E9" w14:textId="1FF1FA9B" w:rsidR="00B56D93" w:rsidRDefault="00B56D93" w:rsidP="00414554">
      <w:pPr>
        <w:jc w:val="center"/>
      </w:pPr>
      <w:r w:rsidRPr="00B56D93">
        <w:drawing>
          <wp:inline distT="0" distB="0" distL="0" distR="0" wp14:anchorId="6300ADC2" wp14:editId="2C16D2BB">
            <wp:extent cx="2370025" cy="150127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70025" cy="1501270"/>
                    </a:xfrm>
                    <a:prstGeom prst="rect">
                      <a:avLst/>
                    </a:prstGeom>
                  </pic:spPr>
                </pic:pic>
              </a:graphicData>
            </a:graphic>
          </wp:inline>
        </w:drawing>
      </w:r>
    </w:p>
    <w:p w14:paraId="2127C794" w14:textId="29A559FA" w:rsidR="00B56D93" w:rsidRDefault="00F7143B" w:rsidP="00414554">
      <w:pPr>
        <w:jc w:val="center"/>
      </w:pPr>
      <w:r w:rsidRPr="00B56D93">
        <w:t>DA (</w:t>
      </w:r>
      <w:r w:rsidR="00B56D93" w:rsidRPr="00B56D93">
        <w:t>A, B, C) = BC</w:t>
      </w:r>
    </w:p>
    <w:p w14:paraId="4DA09EE8" w14:textId="386A9E10" w:rsidR="00B56D93" w:rsidRDefault="00B56D93" w:rsidP="00414554">
      <w:pPr>
        <w:jc w:val="center"/>
      </w:pPr>
      <w:r w:rsidRPr="00B56D93">
        <w:drawing>
          <wp:inline distT="0" distB="0" distL="0" distR="0" wp14:anchorId="0AC338E1" wp14:editId="7E69B5A6">
            <wp:extent cx="2545301" cy="1409822"/>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45301" cy="1409822"/>
                    </a:xfrm>
                    <a:prstGeom prst="rect">
                      <a:avLst/>
                    </a:prstGeom>
                  </pic:spPr>
                </pic:pic>
              </a:graphicData>
            </a:graphic>
          </wp:inline>
        </w:drawing>
      </w:r>
    </w:p>
    <w:p w14:paraId="6D3E8FEB" w14:textId="2C30E7EB" w:rsidR="00B56D93" w:rsidRDefault="00B56D93" w:rsidP="00414554">
      <w:pPr>
        <w:jc w:val="center"/>
      </w:pPr>
      <w:proofErr w:type="gramStart"/>
      <w:r w:rsidRPr="00B56D93">
        <w:t>DB(</w:t>
      </w:r>
      <w:proofErr w:type="gramEnd"/>
      <w:r w:rsidRPr="00B56D93">
        <w:t>A, B, C) = B'C + BC'</w:t>
      </w:r>
    </w:p>
    <w:p w14:paraId="6B3DEF65" w14:textId="4215EB67" w:rsidR="00B56D93" w:rsidRDefault="00B56D93" w:rsidP="00414554">
      <w:pPr>
        <w:jc w:val="center"/>
      </w:pPr>
    </w:p>
    <w:p w14:paraId="5DF4B60B" w14:textId="760BFD4A" w:rsidR="00B56D93" w:rsidRDefault="00B56D93" w:rsidP="00414554">
      <w:pPr>
        <w:jc w:val="center"/>
      </w:pPr>
      <w:r w:rsidRPr="00B56D93">
        <w:drawing>
          <wp:inline distT="0" distB="0" distL="0" distR="0" wp14:anchorId="3D6D7BBF" wp14:editId="2C313005">
            <wp:extent cx="2278577" cy="1417443"/>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78577" cy="1417443"/>
                    </a:xfrm>
                    <a:prstGeom prst="rect">
                      <a:avLst/>
                    </a:prstGeom>
                  </pic:spPr>
                </pic:pic>
              </a:graphicData>
            </a:graphic>
          </wp:inline>
        </w:drawing>
      </w:r>
    </w:p>
    <w:p w14:paraId="4500F90B" w14:textId="63339EC8" w:rsidR="00B56D93" w:rsidRPr="00414554" w:rsidRDefault="00B56D93" w:rsidP="00414554">
      <w:pPr>
        <w:jc w:val="center"/>
      </w:pPr>
      <w:proofErr w:type="gramStart"/>
      <w:r w:rsidRPr="00B56D93">
        <w:t>DC(</w:t>
      </w:r>
      <w:proofErr w:type="gramEnd"/>
      <w:r w:rsidRPr="00B56D93">
        <w:t>A, B, C) = A'B' + A'C'</w:t>
      </w:r>
    </w:p>
    <w:p w14:paraId="598B0339" w14:textId="4AD72689" w:rsidR="00092D35" w:rsidRDefault="00092D35" w:rsidP="00414554">
      <w:pPr>
        <w:pStyle w:val="Heading3"/>
      </w:pPr>
      <w:r>
        <w:t>CIRCUIT</w:t>
      </w:r>
    </w:p>
    <w:p w14:paraId="3AEE3B26" w14:textId="0F209267" w:rsidR="00351F59" w:rsidRPr="00351F59" w:rsidRDefault="00351F59" w:rsidP="00351F59">
      <w:r w:rsidRPr="00351F59">
        <w:drawing>
          <wp:inline distT="0" distB="0" distL="0" distR="0" wp14:anchorId="6F9D350F" wp14:editId="7D0970C3">
            <wp:extent cx="5273497" cy="3299746"/>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3497" cy="3299746"/>
                    </a:xfrm>
                    <a:prstGeom prst="rect">
                      <a:avLst/>
                    </a:prstGeom>
                  </pic:spPr>
                </pic:pic>
              </a:graphicData>
            </a:graphic>
          </wp:inline>
        </w:drawing>
      </w:r>
    </w:p>
    <w:p w14:paraId="3B2E188F" w14:textId="6E37F3D4" w:rsidR="00D51564" w:rsidRDefault="00092D35" w:rsidP="00414554">
      <w:pPr>
        <w:pStyle w:val="Heading3"/>
      </w:pPr>
      <w:r>
        <w:t xml:space="preserve">RESULT OBTAINED </w:t>
      </w:r>
    </w:p>
    <w:p w14:paraId="73920A1E" w14:textId="788A8E68" w:rsidR="00351F59" w:rsidRPr="00351F59" w:rsidRDefault="00351F59" w:rsidP="00351F59">
      <w:r>
        <w:t xml:space="preserve">VIDEO LINKED </w:t>
      </w:r>
    </w:p>
    <w:p w14:paraId="3A685FB4" w14:textId="385BF5A5" w:rsidR="001D5EA4" w:rsidRDefault="001D5EA4" w:rsidP="001D5EA4">
      <w:pPr>
        <w:pStyle w:val="Heading1"/>
      </w:pPr>
      <w:r>
        <w:t xml:space="preserve">2) </w:t>
      </w:r>
      <w:r w:rsidR="005E7B54">
        <w:t>Design a synchronous 4 bit up-down counter using JK FF</w:t>
      </w:r>
    </w:p>
    <w:p w14:paraId="512C5A33" w14:textId="77777777" w:rsidR="001D5EA4" w:rsidRDefault="001D5EA4" w:rsidP="001D5EA4">
      <w:pPr>
        <w:pStyle w:val="Heading2"/>
      </w:pPr>
      <w:r w:rsidRPr="00D73FEF">
        <w:t>Solution:</w:t>
      </w:r>
      <w:r>
        <w:rPr>
          <w:noProof/>
        </w:rPr>
        <w:t xml:space="preserve">             </w:t>
      </w:r>
    </w:p>
    <w:p w14:paraId="2D8D4041" w14:textId="6AD0D953" w:rsidR="001D5EA4" w:rsidRDefault="001D5EA4" w:rsidP="001D5EA4">
      <w:pPr>
        <w:pStyle w:val="Heading3"/>
      </w:pPr>
      <w:r>
        <w:t>Design and explanation</w:t>
      </w:r>
    </w:p>
    <w:p w14:paraId="4BEE422B" w14:textId="648DF15E" w:rsidR="001D5EA4" w:rsidRPr="005E7B54" w:rsidRDefault="005E7B54" w:rsidP="005E7B54">
      <w:r>
        <w:t>To design an up down counter we can use a Mode variable which when 0 does up counting and 1 does down counting. To perform down counting we just need to give the compliment of the clock to the next</w:t>
      </w:r>
      <w:r w:rsidR="00B974E2">
        <w:t xml:space="preserve"> block</w:t>
      </w:r>
      <w:r>
        <w:t xml:space="preserve">, now the counter counts from backwards when Mode is equal to 1. </w:t>
      </w:r>
    </w:p>
    <w:p w14:paraId="299C8141" w14:textId="77777777" w:rsidR="001D5EA4" w:rsidRDefault="001D5EA4" w:rsidP="001D5EA4">
      <w:pPr>
        <w:pStyle w:val="Heading3"/>
      </w:pPr>
      <w:r>
        <w:t>CIRCUIT</w:t>
      </w:r>
    </w:p>
    <w:p w14:paraId="741760E5" w14:textId="19CBC49E" w:rsidR="001D5EA4" w:rsidRPr="001D5EA4" w:rsidRDefault="00B974E2" w:rsidP="001D5EA4">
      <w:r w:rsidRPr="00B974E2">
        <w:drawing>
          <wp:inline distT="0" distB="0" distL="0" distR="0" wp14:anchorId="3942A7E8" wp14:editId="7083E677">
            <wp:extent cx="6120000" cy="229514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000" cy="2295146"/>
                    </a:xfrm>
                    <a:prstGeom prst="rect">
                      <a:avLst/>
                    </a:prstGeom>
                  </pic:spPr>
                </pic:pic>
              </a:graphicData>
            </a:graphic>
          </wp:inline>
        </w:drawing>
      </w:r>
    </w:p>
    <w:p w14:paraId="3FED1991" w14:textId="77777777" w:rsidR="001D5EA4" w:rsidRPr="00092D35" w:rsidRDefault="001D5EA4" w:rsidP="001D5EA4">
      <w:pPr>
        <w:jc w:val="center"/>
      </w:pPr>
    </w:p>
    <w:p w14:paraId="64F46716" w14:textId="377C1372" w:rsidR="00DD415A" w:rsidRDefault="001D5EA4" w:rsidP="00C723A0">
      <w:pPr>
        <w:pStyle w:val="Heading3"/>
      </w:pPr>
      <w:r>
        <w:t xml:space="preserve">RESULT OBTAINED </w:t>
      </w:r>
    </w:p>
    <w:p w14:paraId="2E02D727" w14:textId="6F75AB9B" w:rsidR="00B974E2" w:rsidRPr="00B974E2" w:rsidRDefault="00B974E2" w:rsidP="00B974E2">
      <w:r>
        <w:t xml:space="preserve">UP Count </w:t>
      </w:r>
    </w:p>
    <w:p w14:paraId="656C0B09" w14:textId="0AF5FA48" w:rsidR="00DD415A" w:rsidRDefault="00B974E2" w:rsidP="00F24B4C">
      <w:pPr>
        <w:tabs>
          <w:tab w:val="center" w:pos="5593"/>
          <w:tab w:val="left" w:pos="9240"/>
        </w:tabs>
      </w:pPr>
      <w:r w:rsidRPr="00B974E2">
        <w:drawing>
          <wp:inline distT="0" distB="0" distL="0" distR="0" wp14:anchorId="547530DD" wp14:editId="14B73FEF">
            <wp:extent cx="6120000" cy="222673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000" cy="2226730"/>
                    </a:xfrm>
                    <a:prstGeom prst="rect">
                      <a:avLst/>
                    </a:prstGeom>
                  </pic:spPr>
                </pic:pic>
              </a:graphicData>
            </a:graphic>
          </wp:inline>
        </w:drawing>
      </w:r>
    </w:p>
    <w:p w14:paraId="198F61B1" w14:textId="10454F2D" w:rsidR="00B974E2" w:rsidRDefault="00B974E2" w:rsidP="00F24B4C">
      <w:pPr>
        <w:tabs>
          <w:tab w:val="center" w:pos="5593"/>
          <w:tab w:val="left" w:pos="9240"/>
        </w:tabs>
      </w:pPr>
      <w:r w:rsidRPr="00B974E2">
        <w:drawing>
          <wp:inline distT="0" distB="0" distL="0" distR="0" wp14:anchorId="4CCEEEA7" wp14:editId="3D0E60F7">
            <wp:extent cx="6120000" cy="20214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000" cy="2021483"/>
                    </a:xfrm>
                    <a:prstGeom prst="rect">
                      <a:avLst/>
                    </a:prstGeom>
                  </pic:spPr>
                </pic:pic>
              </a:graphicData>
            </a:graphic>
          </wp:inline>
        </w:drawing>
      </w:r>
    </w:p>
    <w:p w14:paraId="4DFB1A2F" w14:textId="555BCF42" w:rsidR="00B974E2" w:rsidRDefault="00B974E2" w:rsidP="00F24B4C">
      <w:pPr>
        <w:tabs>
          <w:tab w:val="center" w:pos="5593"/>
          <w:tab w:val="left" w:pos="9240"/>
        </w:tabs>
      </w:pPr>
      <w:r>
        <w:t xml:space="preserve">Down Count </w:t>
      </w:r>
    </w:p>
    <w:p w14:paraId="3E2AE820" w14:textId="0E892B0D" w:rsidR="00B974E2" w:rsidRDefault="00D128A5" w:rsidP="00F24B4C">
      <w:pPr>
        <w:tabs>
          <w:tab w:val="center" w:pos="5593"/>
          <w:tab w:val="left" w:pos="9240"/>
        </w:tabs>
      </w:pPr>
      <w:r w:rsidRPr="00D128A5">
        <w:drawing>
          <wp:inline distT="0" distB="0" distL="0" distR="0" wp14:anchorId="3F45462C" wp14:editId="79DDF5C8">
            <wp:extent cx="6120000" cy="2168840"/>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000" cy="2168840"/>
                    </a:xfrm>
                    <a:prstGeom prst="rect">
                      <a:avLst/>
                    </a:prstGeom>
                  </pic:spPr>
                </pic:pic>
              </a:graphicData>
            </a:graphic>
          </wp:inline>
        </w:drawing>
      </w:r>
    </w:p>
    <w:p w14:paraId="34716BDE" w14:textId="64154088" w:rsidR="00F24B4C" w:rsidRDefault="00F24B4C" w:rsidP="00D128A5">
      <w:pPr>
        <w:tabs>
          <w:tab w:val="center" w:pos="5593"/>
          <w:tab w:val="left" w:pos="9240"/>
        </w:tabs>
        <w:ind w:firstLine="0"/>
      </w:pPr>
    </w:p>
    <w:p w14:paraId="1E200E48" w14:textId="710D4568" w:rsidR="00F24B4C" w:rsidRDefault="00D128A5" w:rsidP="00F24B4C">
      <w:pPr>
        <w:tabs>
          <w:tab w:val="center" w:pos="5593"/>
          <w:tab w:val="left" w:pos="9240"/>
        </w:tabs>
      </w:pPr>
      <w:r w:rsidRPr="00D128A5">
        <w:drawing>
          <wp:inline distT="0" distB="0" distL="0" distR="0" wp14:anchorId="252C89D7" wp14:editId="72C5B180">
            <wp:extent cx="6120000" cy="204604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000" cy="2046042"/>
                    </a:xfrm>
                    <a:prstGeom prst="rect">
                      <a:avLst/>
                    </a:prstGeom>
                  </pic:spPr>
                </pic:pic>
              </a:graphicData>
            </a:graphic>
          </wp:inline>
        </w:drawing>
      </w:r>
    </w:p>
    <w:p w14:paraId="7F3DF71B" w14:textId="77777777" w:rsidR="00C723A0" w:rsidRDefault="00C723A0" w:rsidP="00C723A0">
      <w:pPr>
        <w:pStyle w:val="Heading1"/>
      </w:pPr>
    </w:p>
    <w:p w14:paraId="5342F60D" w14:textId="70992D1B" w:rsidR="00C723A0" w:rsidRDefault="00DD415A" w:rsidP="00C723A0">
      <w:pPr>
        <w:pStyle w:val="Heading1"/>
      </w:pPr>
      <w:r>
        <w:br w:type="textWrapping" w:clear="all"/>
      </w:r>
      <w:r w:rsidR="00C723A0">
        <w:t xml:space="preserve">3) </w:t>
      </w:r>
      <w:r w:rsidR="00D128A5">
        <w:t>Design a circuit that generates the sequence 0-8-12-6-13-11-7-3-1-0 using DFF.</w:t>
      </w:r>
    </w:p>
    <w:p w14:paraId="4AE64071" w14:textId="564F842F" w:rsidR="00C723A0" w:rsidRDefault="00C723A0" w:rsidP="00C723A0">
      <w:pPr>
        <w:pStyle w:val="Heading2"/>
      </w:pPr>
      <w:r w:rsidRPr="00D73FEF">
        <w:t>Solution:</w:t>
      </w:r>
      <w:r>
        <w:rPr>
          <w:noProof/>
        </w:rPr>
        <w:t xml:space="preserve">             </w:t>
      </w:r>
    </w:p>
    <w:p w14:paraId="0AD585F5" w14:textId="1C46B703" w:rsidR="00C723A0" w:rsidRDefault="00C723A0" w:rsidP="00C723A0">
      <w:pPr>
        <w:pStyle w:val="Heading3"/>
      </w:pPr>
      <w:r>
        <w:t>Design and explanation</w:t>
      </w:r>
    </w:p>
    <w:p w14:paraId="5FE79DAB" w14:textId="4477FBFF" w:rsidR="00A27400" w:rsidRPr="00A27400" w:rsidRDefault="00A27400" w:rsidP="00A27400">
      <w:r>
        <w:rPr>
          <w:shd w:val="clear" w:color="auto" w:fill="FFFFFF"/>
        </w:rPr>
        <w:t>The sequence generator block diagram using a counter is illustrated below. Here, the combinational circuit is the next state decoder. The input of this state decoder can be obtained from the outputs of the FFs. Similarly, the outputs of this state decoder are given as inputs to the flip-flops. Based on the number of FFs, the required sequence like 0’s or 1’s can</w:t>
      </w:r>
      <w:r>
        <w:rPr>
          <w:shd w:val="clear" w:color="auto" w:fill="FFFFFF"/>
        </w:rPr>
        <w:t xml:space="preserve"> be generated</w:t>
      </w:r>
      <w:r>
        <w:rPr>
          <w:shd w:val="clear" w:color="auto" w:fill="FFFFFF"/>
        </w:rPr>
        <w:t>.</w:t>
      </w:r>
    </w:p>
    <w:p w14:paraId="33D102D6" w14:textId="7A10997E" w:rsidR="00A27400" w:rsidRPr="00A34E93" w:rsidRDefault="00A34E93" w:rsidP="00A34E93">
      <w:pPr>
        <w:jc w:val="center"/>
        <w:rPr>
          <w:b/>
          <w:bCs/>
          <w:noProof/>
          <w:color w:val="000000"/>
          <w:sz w:val="28"/>
          <w:szCs w:val="28"/>
          <w:bdr w:val="none" w:sz="0" w:space="0" w:color="auto" w:frame="1"/>
        </w:rPr>
      </w:pPr>
      <w:r w:rsidRPr="00A34E93">
        <w:rPr>
          <w:b/>
          <w:bCs/>
          <w:noProof/>
          <w:color w:val="000000"/>
          <w:sz w:val="28"/>
          <w:szCs w:val="28"/>
          <w:bdr w:val="none" w:sz="0" w:space="0" w:color="auto" w:frame="1"/>
        </w:rPr>
        <w:t xml:space="preserve">Characteristics table </w:t>
      </w:r>
    </w:p>
    <w:p w14:paraId="746690E6" w14:textId="69DD7DDE" w:rsidR="00A27400" w:rsidRDefault="00A27400" w:rsidP="00A27400">
      <w:pPr>
        <w:jc w:val="center"/>
        <w:rPr>
          <w:b/>
          <w:bCs/>
          <w:noProof/>
          <w:color w:val="000000"/>
          <w:sz w:val="28"/>
          <w:szCs w:val="28"/>
          <w:bdr w:val="none" w:sz="0" w:space="0" w:color="auto" w:frame="1"/>
        </w:rPr>
      </w:pPr>
      <w:r>
        <w:rPr>
          <w:b/>
          <w:bCs/>
          <w:noProof/>
          <w:color w:val="000000"/>
          <w:sz w:val="28"/>
          <w:szCs w:val="28"/>
          <w:bdr w:val="none" w:sz="0" w:space="0" w:color="auto" w:frame="1"/>
        </w:rPr>
        <w:drawing>
          <wp:inline distT="0" distB="0" distL="0" distR="0" wp14:anchorId="5DDB8D10" wp14:editId="4ABF79DA">
            <wp:extent cx="2726267" cy="3504769"/>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29452" cy="3508864"/>
                    </a:xfrm>
                    <a:prstGeom prst="rect">
                      <a:avLst/>
                    </a:prstGeom>
                    <a:noFill/>
                    <a:ln>
                      <a:noFill/>
                    </a:ln>
                  </pic:spPr>
                </pic:pic>
              </a:graphicData>
            </a:graphic>
          </wp:inline>
        </w:drawing>
      </w:r>
    </w:p>
    <w:p w14:paraId="71329AAB" w14:textId="6F53DDD6" w:rsidR="00A34E93" w:rsidRDefault="00A34E93" w:rsidP="00A27400">
      <w:pPr>
        <w:jc w:val="center"/>
        <w:rPr>
          <w:b/>
          <w:bCs/>
          <w:noProof/>
          <w:color w:val="000000"/>
          <w:sz w:val="28"/>
          <w:szCs w:val="28"/>
          <w:bdr w:val="none" w:sz="0" w:space="0" w:color="auto" w:frame="1"/>
        </w:rPr>
      </w:pPr>
      <w:r>
        <w:rPr>
          <w:b/>
          <w:bCs/>
          <w:noProof/>
          <w:color w:val="000000"/>
          <w:sz w:val="28"/>
          <w:szCs w:val="28"/>
          <w:bdr w:val="none" w:sz="0" w:space="0" w:color="auto" w:frame="1"/>
        </w:rPr>
        <w:t>Combinational logic expression</w:t>
      </w:r>
    </w:p>
    <w:p w14:paraId="1DD1BA7F" w14:textId="77777777" w:rsidR="00A27400" w:rsidRDefault="00A27400" w:rsidP="00A27400">
      <w:pPr>
        <w:rPr>
          <w:b/>
          <w:bCs/>
          <w:noProof/>
          <w:color w:val="000000"/>
          <w:sz w:val="28"/>
          <w:szCs w:val="28"/>
          <w:bdr w:val="none" w:sz="0" w:space="0" w:color="auto" w:frame="1"/>
        </w:rPr>
      </w:pPr>
      <w:r>
        <w:rPr>
          <w:b/>
          <w:bCs/>
          <w:noProof/>
          <w:color w:val="000000"/>
          <w:sz w:val="28"/>
          <w:szCs w:val="28"/>
          <w:bdr w:val="none" w:sz="0" w:space="0" w:color="auto" w:frame="1"/>
        </w:rPr>
        <w:t>DA</w:t>
      </w:r>
    </w:p>
    <w:p w14:paraId="11EC6631" w14:textId="77777777" w:rsidR="00A27400" w:rsidRDefault="00A27400" w:rsidP="00A27400">
      <w:pPr>
        <w:jc w:val="center"/>
        <w:rPr>
          <w:b/>
          <w:bCs/>
          <w:noProof/>
          <w:color w:val="000000"/>
          <w:sz w:val="28"/>
          <w:szCs w:val="28"/>
          <w:bdr w:val="none" w:sz="0" w:space="0" w:color="auto" w:frame="1"/>
        </w:rPr>
      </w:pPr>
      <w:r>
        <w:rPr>
          <w:b/>
          <w:bCs/>
          <w:noProof/>
          <w:color w:val="000000"/>
          <w:sz w:val="28"/>
          <w:szCs w:val="28"/>
          <w:bdr w:val="none" w:sz="0" w:space="0" w:color="auto" w:frame="1"/>
        </w:rPr>
        <w:drawing>
          <wp:inline distT="0" distB="0" distL="0" distR="0" wp14:anchorId="2EB26E46" wp14:editId="0E3D3140">
            <wp:extent cx="1795145" cy="171894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95145" cy="1718945"/>
                    </a:xfrm>
                    <a:prstGeom prst="rect">
                      <a:avLst/>
                    </a:prstGeom>
                    <a:noFill/>
                    <a:ln>
                      <a:noFill/>
                    </a:ln>
                  </pic:spPr>
                </pic:pic>
              </a:graphicData>
            </a:graphic>
          </wp:inline>
        </w:drawing>
      </w:r>
    </w:p>
    <w:p w14:paraId="3519274A" w14:textId="77777777" w:rsidR="00A27400" w:rsidRDefault="00A27400" w:rsidP="00A27400">
      <w:pPr>
        <w:rPr>
          <w:b/>
          <w:bCs/>
          <w:noProof/>
          <w:color w:val="000000"/>
          <w:sz w:val="28"/>
          <w:szCs w:val="28"/>
          <w:bdr w:val="none" w:sz="0" w:space="0" w:color="auto" w:frame="1"/>
        </w:rPr>
      </w:pPr>
      <w:r>
        <w:rPr>
          <w:b/>
          <w:bCs/>
          <w:noProof/>
          <w:color w:val="000000"/>
          <w:sz w:val="28"/>
          <w:szCs w:val="28"/>
          <w:bdr w:val="none" w:sz="0" w:space="0" w:color="auto" w:frame="1"/>
        </w:rPr>
        <w:t>DB</w:t>
      </w:r>
    </w:p>
    <w:p w14:paraId="21051248" w14:textId="77777777" w:rsidR="00A27400" w:rsidRDefault="00A27400" w:rsidP="00A27400">
      <w:pPr>
        <w:jc w:val="center"/>
        <w:rPr>
          <w:b/>
          <w:bCs/>
          <w:noProof/>
          <w:color w:val="000000"/>
          <w:sz w:val="28"/>
          <w:szCs w:val="28"/>
          <w:bdr w:val="none" w:sz="0" w:space="0" w:color="auto" w:frame="1"/>
        </w:rPr>
      </w:pPr>
      <w:r>
        <w:rPr>
          <w:b/>
          <w:bCs/>
          <w:noProof/>
          <w:color w:val="000000"/>
          <w:sz w:val="28"/>
          <w:szCs w:val="28"/>
          <w:bdr w:val="none" w:sz="0" w:space="0" w:color="auto" w:frame="1"/>
        </w:rPr>
        <w:drawing>
          <wp:inline distT="0" distB="0" distL="0" distR="0" wp14:anchorId="5C97121B" wp14:editId="2A9E75F1">
            <wp:extent cx="1778000" cy="17951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78000" cy="1795145"/>
                    </a:xfrm>
                    <a:prstGeom prst="rect">
                      <a:avLst/>
                    </a:prstGeom>
                    <a:noFill/>
                    <a:ln>
                      <a:noFill/>
                    </a:ln>
                  </pic:spPr>
                </pic:pic>
              </a:graphicData>
            </a:graphic>
          </wp:inline>
        </w:drawing>
      </w:r>
    </w:p>
    <w:p w14:paraId="5A9B2A2C" w14:textId="77777777" w:rsidR="00A27400" w:rsidRDefault="00A27400" w:rsidP="00A27400">
      <w:pPr>
        <w:rPr>
          <w:b/>
          <w:bCs/>
          <w:noProof/>
          <w:color w:val="000000"/>
          <w:sz w:val="28"/>
          <w:szCs w:val="28"/>
          <w:bdr w:val="none" w:sz="0" w:space="0" w:color="auto" w:frame="1"/>
        </w:rPr>
      </w:pPr>
      <w:r>
        <w:rPr>
          <w:b/>
          <w:bCs/>
          <w:noProof/>
          <w:color w:val="000000"/>
          <w:sz w:val="28"/>
          <w:szCs w:val="28"/>
          <w:bdr w:val="none" w:sz="0" w:space="0" w:color="auto" w:frame="1"/>
        </w:rPr>
        <w:t>DC</w:t>
      </w:r>
    </w:p>
    <w:p w14:paraId="0DADC7E8" w14:textId="77777777" w:rsidR="00A27400" w:rsidRDefault="00A27400" w:rsidP="00A27400">
      <w:pPr>
        <w:jc w:val="center"/>
        <w:rPr>
          <w:b/>
          <w:bCs/>
          <w:noProof/>
          <w:color w:val="000000"/>
          <w:sz w:val="28"/>
          <w:szCs w:val="28"/>
          <w:bdr w:val="none" w:sz="0" w:space="0" w:color="auto" w:frame="1"/>
        </w:rPr>
      </w:pPr>
      <w:r>
        <w:rPr>
          <w:b/>
          <w:bCs/>
          <w:noProof/>
          <w:color w:val="000000"/>
          <w:sz w:val="28"/>
          <w:szCs w:val="28"/>
          <w:bdr w:val="none" w:sz="0" w:space="0" w:color="auto" w:frame="1"/>
        </w:rPr>
        <w:drawing>
          <wp:inline distT="0" distB="0" distL="0" distR="0" wp14:anchorId="1C1F7A1E" wp14:editId="7E9C8306">
            <wp:extent cx="1651000" cy="1769745"/>
            <wp:effectExtent l="0" t="0" r="635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51000" cy="1769745"/>
                    </a:xfrm>
                    <a:prstGeom prst="rect">
                      <a:avLst/>
                    </a:prstGeom>
                    <a:noFill/>
                    <a:ln>
                      <a:noFill/>
                    </a:ln>
                  </pic:spPr>
                </pic:pic>
              </a:graphicData>
            </a:graphic>
          </wp:inline>
        </w:drawing>
      </w:r>
    </w:p>
    <w:p w14:paraId="5EDAD4AA" w14:textId="77777777" w:rsidR="00A27400" w:rsidRDefault="00A27400" w:rsidP="00A27400">
      <w:pPr>
        <w:rPr>
          <w:b/>
          <w:bCs/>
          <w:noProof/>
          <w:color w:val="000000"/>
          <w:sz w:val="28"/>
          <w:szCs w:val="28"/>
          <w:bdr w:val="none" w:sz="0" w:space="0" w:color="auto" w:frame="1"/>
        </w:rPr>
      </w:pPr>
      <w:r>
        <w:rPr>
          <w:b/>
          <w:bCs/>
          <w:noProof/>
          <w:color w:val="000000"/>
          <w:sz w:val="28"/>
          <w:szCs w:val="28"/>
          <w:bdr w:val="none" w:sz="0" w:space="0" w:color="auto" w:frame="1"/>
        </w:rPr>
        <w:t>DD</w:t>
      </w:r>
    </w:p>
    <w:p w14:paraId="4FE23325" w14:textId="76692DD3" w:rsidR="00A27400" w:rsidRPr="00A27400" w:rsidRDefault="00A27400" w:rsidP="00A27400">
      <w:pPr>
        <w:jc w:val="center"/>
      </w:pPr>
      <w:r>
        <w:rPr>
          <w:b/>
          <w:bCs/>
          <w:noProof/>
          <w:color w:val="000000"/>
          <w:sz w:val="28"/>
          <w:szCs w:val="28"/>
          <w:bdr w:val="none" w:sz="0" w:space="0" w:color="auto" w:frame="1"/>
        </w:rPr>
        <w:drawing>
          <wp:inline distT="0" distB="0" distL="0" distR="0" wp14:anchorId="555B6AE0" wp14:editId="2F1FEA38">
            <wp:extent cx="1633855" cy="1744345"/>
            <wp:effectExtent l="0" t="0" r="4445"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33855" cy="1744345"/>
                    </a:xfrm>
                    <a:prstGeom prst="rect">
                      <a:avLst/>
                    </a:prstGeom>
                    <a:noFill/>
                    <a:ln>
                      <a:noFill/>
                    </a:ln>
                  </pic:spPr>
                </pic:pic>
              </a:graphicData>
            </a:graphic>
          </wp:inline>
        </w:drawing>
      </w:r>
    </w:p>
    <w:p w14:paraId="05C28057" w14:textId="6B984651" w:rsidR="00C723A0" w:rsidRDefault="00C723A0" w:rsidP="00C723A0">
      <w:pPr>
        <w:pStyle w:val="Heading3"/>
      </w:pPr>
      <w:r>
        <w:t>CIRCUIT</w:t>
      </w:r>
    </w:p>
    <w:p w14:paraId="4BCE7814" w14:textId="285863F5" w:rsidR="00B64D2D" w:rsidRPr="00B64D2D" w:rsidRDefault="00921EF4" w:rsidP="00B64D2D">
      <w:pPr>
        <w:jc w:val="center"/>
      </w:pPr>
      <w:r w:rsidRPr="00921EF4">
        <w:drawing>
          <wp:inline distT="0" distB="0" distL="0" distR="0" wp14:anchorId="61FF84D8" wp14:editId="76A55F17">
            <wp:extent cx="6120000" cy="4144128"/>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000" cy="4144128"/>
                    </a:xfrm>
                    <a:prstGeom prst="rect">
                      <a:avLst/>
                    </a:prstGeom>
                  </pic:spPr>
                </pic:pic>
              </a:graphicData>
            </a:graphic>
          </wp:inline>
        </w:drawing>
      </w:r>
    </w:p>
    <w:p w14:paraId="53B8C808" w14:textId="232E20AC" w:rsidR="00B64D2D" w:rsidRPr="00B64D2D" w:rsidRDefault="00B64D2D" w:rsidP="00B64D2D"/>
    <w:p w14:paraId="11CC81BA" w14:textId="742FC033" w:rsidR="000F1AAF" w:rsidRDefault="00C723A0" w:rsidP="00921EF4">
      <w:pPr>
        <w:pStyle w:val="Heading3"/>
      </w:pPr>
      <w:r>
        <w:t xml:space="preserve">RESULT OBTAINED </w:t>
      </w:r>
    </w:p>
    <w:p w14:paraId="66ED59F0" w14:textId="555277CF" w:rsidR="00921EF4" w:rsidRDefault="00921EF4" w:rsidP="00921EF4">
      <w:r w:rsidRPr="00921EF4">
        <w:drawing>
          <wp:inline distT="0" distB="0" distL="0" distR="0" wp14:anchorId="05FAEBA6" wp14:editId="2D69F7C1">
            <wp:extent cx="6120000" cy="402717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000" cy="4027178"/>
                    </a:xfrm>
                    <a:prstGeom prst="rect">
                      <a:avLst/>
                    </a:prstGeom>
                  </pic:spPr>
                </pic:pic>
              </a:graphicData>
            </a:graphic>
          </wp:inline>
        </w:drawing>
      </w:r>
    </w:p>
    <w:p w14:paraId="57CB3217" w14:textId="028B2ADD" w:rsidR="00921EF4" w:rsidRDefault="00921EF4" w:rsidP="00921EF4">
      <w:r w:rsidRPr="00921EF4">
        <w:drawing>
          <wp:inline distT="0" distB="0" distL="0" distR="0" wp14:anchorId="7E342369" wp14:editId="2A0E52CC">
            <wp:extent cx="6120000" cy="425230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000" cy="4252307"/>
                    </a:xfrm>
                    <a:prstGeom prst="rect">
                      <a:avLst/>
                    </a:prstGeom>
                  </pic:spPr>
                </pic:pic>
              </a:graphicData>
            </a:graphic>
          </wp:inline>
        </w:drawing>
      </w:r>
    </w:p>
    <w:p w14:paraId="2FF81017" w14:textId="0B3DCA3E" w:rsidR="00921EF4" w:rsidRDefault="00921EF4" w:rsidP="00921EF4">
      <w:r w:rsidRPr="00921EF4">
        <w:drawing>
          <wp:inline distT="0" distB="0" distL="0" distR="0" wp14:anchorId="2EDA2E9A" wp14:editId="367D9805">
            <wp:extent cx="6120000" cy="441018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20000" cy="4410189"/>
                    </a:xfrm>
                    <a:prstGeom prst="rect">
                      <a:avLst/>
                    </a:prstGeom>
                  </pic:spPr>
                </pic:pic>
              </a:graphicData>
            </a:graphic>
          </wp:inline>
        </w:drawing>
      </w:r>
    </w:p>
    <w:p w14:paraId="5C845881" w14:textId="11E55536" w:rsidR="00BB024A" w:rsidRPr="00921EF4" w:rsidRDefault="00BB024A" w:rsidP="00921EF4">
      <w:r w:rsidRPr="00BB024A">
        <w:drawing>
          <wp:inline distT="0" distB="0" distL="0" distR="0" wp14:anchorId="2602C618" wp14:editId="70CF67E4">
            <wp:extent cx="6120000" cy="4163424"/>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000" cy="4163424"/>
                    </a:xfrm>
                    <a:prstGeom prst="rect">
                      <a:avLst/>
                    </a:prstGeom>
                  </pic:spPr>
                </pic:pic>
              </a:graphicData>
            </a:graphic>
          </wp:inline>
        </w:drawing>
      </w:r>
    </w:p>
    <w:p w14:paraId="7C6E3CD0" w14:textId="3BA82A5F" w:rsidR="001D5EA4" w:rsidRDefault="00BB024A" w:rsidP="00A34E93">
      <w:r w:rsidRPr="00BB024A">
        <w:drawing>
          <wp:inline distT="0" distB="0" distL="0" distR="0" wp14:anchorId="5FDD5A5E" wp14:editId="7A2D5F72">
            <wp:extent cx="6120000" cy="423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20000" cy="4232425"/>
                    </a:xfrm>
                    <a:prstGeom prst="rect">
                      <a:avLst/>
                    </a:prstGeom>
                  </pic:spPr>
                </pic:pic>
              </a:graphicData>
            </a:graphic>
          </wp:inline>
        </w:drawing>
      </w:r>
    </w:p>
    <w:p w14:paraId="3E6C51A5" w14:textId="413DDB8F" w:rsidR="008D20EC" w:rsidRDefault="008D20EC" w:rsidP="008D20EC">
      <w:pPr>
        <w:ind w:firstLine="0"/>
        <w:jc w:val="center"/>
      </w:pPr>
    </w:p>
    <w:p w14:paraId="3B769A50" w14:textId="57B3DAA8" w:rsidR="00231197" w:rsidRDefault="00231197" w:rsidP="00231197">
      <w:pPr>
        <w:pStyle w:val="Heading1"/>
      </w:pPr>
      <w:r>
        <w:t xml:space="preserve">4) </w:t>
      </w:r>
      <w:r w:rsidR="00BB024A">
        <w:t xml:space="preserve">Design a Real time clock </w:t>
      </w:r>
      <w:r w:rsidR="00F7143B">
        <w:t>HRS: MIN</w:t>
      </w:r>
      <w:r w:rsidR="00BB024A">
        <w:t xml:space="preserve">:SEC using the counter available in the </w:t>
      </w:r>
      <w:proofErr w:type="spellStart"/>
      <w:r w:rsidR="00BB024A">
        <w:t>logisim</w:t>
      </w:r>
      <w:proofErr w:type="spellEnd"/>
      <w:r w:rsidR="00BB024A">
        <w:t xml:space="preserve"> library. Display the results using seven segment </w:t>
      </w:r>
      <w:r w:rsidR="00F7143B">
        <w:t>displays</w:t>
      </w:r>
      <w:r w:rsidR="00BB024A">
        <w:t>. There should be provision to set the time (using load). Optional – Add provision for setting an alarm and displaying it</w:t>
      </w:r>
    </w:p>
    <w:p w14:paraId="500AC3F5" w14:textId="77777777" w:rsidR="00231197" w:rsidRDefault="00231197" w:rsidP="00231197">
      <w:pPr>
        <w:pStyle w:val="Heading2"/>
      </w:pPr>
      <w:r w:rsidRPr="00D73FEF">
        <w:t>Solution:</w:t>
      </w:r>
      <w:r>
        <w:rPr>
          <w:noProof/>
        </w:rPr>
        <w:t xml:space="preserve">             </w:t>
      </w:r>
    </w:p>
    <w:p w14:paraId="2D104569" w14:textId="235E669B" w:rsidR="00F7143B" w:rsidRPr="00F7143B" w:rsidRDefault="00231197" w:rsidP="00A27400">
      <w:pPr>
        <w:pStyle w:val="Heading3"/>
      </w:pPr>
      <w:r>
        <w:t>Design and explanation</w:t>
      </w:r>
    </w:p>
    <w:p w14:paraId="6E3BE81A" w14:textId="77777777" w:rsidR="00C16956" w:rsidRPr="00C16956" w:rsidRDefault="00C16956" w:rsidP="00A34E93">
      <w:pPr>
        <w:ind w:firstLine="0"/>
      </w:pPr>
    </w:p>
    <w:p w14:paraId="57475C81" w14:textId="37B91373" w:rsidR="00231197" w:rsidRDefault="00231197" w:rsidP="00C16956">
      <w:pPr>
        <w:pStyle w:val="Heading3"/>
      </w:pPr>
      <w:r>
        <w:t>CIRCUIT</w:t>
      </w:r>
    </w:p>
    <w:p w14:paraId="75AD41BC" w14:textId="29D84636" w:rsidR="0089660B" w:rsidRPr="0089660B" w:rsidRDefault="0089660B" w:rsidP="00A34E93"/>
    <w:p w14:paraId="67B4A6FD" w14:textId="062BBB2D" w:rsidR="00231197" w:rsidRDefault="00231197" w:rsidP="00231197">
      <w:pPr>
        <w:pStyle w:val="Heading3"/>
      </w:pPr>
      <w:r>
        <w:t xml:space="preserve">RESULT OBTAINED </w:t>
      </w:r>
    </w:p>
    <w:p w14:paraId="56B851FD" w14:textId="32B1540D" w:rsidR="0089660B" w:rsidRDefault="0089660B" w:rsidP="0089660B"/>
    <w:p w14:paraId="19D998DD" w14:textId="17F2FD15" w:rsidR="002651A2" w:rsidRDefault="002651A2" w:rsidP="0089660B"/>
    <w:p w14:paraId="02CB3CAA" w14:textId="3D6E47B8" w:rsidR="009C122D" w:rsidRDefault="009C122D" w:rsidP="00A34E93">
      <w:pPr>
        <w:ind w:firstLine="0"/>
      </w:pPr>
    </w:p>
    <w:sectPr w:rsidR="009C122D" w:rsidSect="008957DB">
      <w:headerReference w:type="default" r:id="rId30"/>
      <w:pgSz w:w="11906" w:h="16838" w:code="9"/>
      <w:pgMar w:top="720" w:right="720" w:bottom="720" w:left="720" w:header="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B6214" w14:textId="77777777" w:rsidR="00E33628" w:rsidRDefault="00E33628">
      <w:pPr>
        <w:spacing w:line="240" w:lineRule="auto"/>
      </w:pPr>
      <w:r>
        <w:separator/>
      </w:r>
    </w:p>
  </w:endnote>
  <w:endnote w:type="continuationSeparator" w:id="0">
    <w:p w14:paraId="6E972F66" w14:textId="77777777" w:rsidR="00E33628" w:rsidRDefault="00E336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FA7C0" w14:textId="77777777" w:rsidR="00E33628" w:rsidRDefault="00E33628">
      <w:pPr>
        <w:spacing w:line="240" w:lineRule="auto"/>
      </w:pPr>
      <w:r>
        <w:separator/>
      </w:r>
    </w:p>
  </w:footnote>
  <w:footnote w:type="continuationSeparator" w:id="0">
    <w:p w14:paraId="38D86E73" w14:textId="77777777" w:rsidR="00E33628" w:rsidRDefault="00E3362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3C765" w14:textId="77777777" w:rsidR="00A2007B" w:rsidRDefault="00A2007B">
    <w:pPr>
      <w:pBdr>
        <w:top w:val="nil"/>
        <w:left w:val="nil"/>
        <w:bottom w:val="nil"/>
        <w:right w:val="nil"/>
        <w:between w:val="nil"/>
      </w:pBdr>
    </w:pPr>
  </w:p>
  <w:p w14:paraId="030540B7" w14:textId="77777777" w:rsidR="00A2007B" w:rsidRDefault="00982BA5">
    <w:pPr>
      <w:pBdr>
        <w:top w:val="nil"/>
        <w:left w:val="nil"/>
        <w:bottom w:val="nil"/>
        <w:right w:val="nil"/>
        <w:between w:val="nil"/>
      </w:pBdr>
      <w:jc w:val="right"/>
    </w:pPr>
    <w:r>
      <w:fldChar w:fldCharType="begin"/>
    </w:r>
    <w:r>
      <w:instrText>PAGE</w:instrText>
    </w:r>
    <w:r>
      <w:fldChar w:fldCharType="separate"/>
    </w:r>
    <w:r w:rsidR="00D73FEF">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6C7A"/>
    <w:multiLevelType w:val="multilevel"/>
    <w:tmpl w:val="A16E9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CC66FAD"/>
    <w:multiLevelType w:val="hybridMultilevel"/>
    <w:tmpl w:val="F6047BBE"/>
    <w:lvl w:ilvl="0" w:tplc="40090011">
      <w:start w:val="1"/>
      <w:numFmt w:val="decimal"/>
      <w:lvlText w:val="%1)"/>
      <w:lvlJc w:val="left"/>
      <w:pPr>
        <w:ind w:left="0" w:hanging="360"/>
      </w:pPr>
      <w:rPr>
        <w:rFonts w:hint="default"/>
      </w:rPr>
    </w:lvl>
    <w:lvl w:ilvl="1" w:tplc="40090019" w:tentative="1">
      <w:start w:val="1"/>
      <w:numFmt w:val="lowerLetter"/>
      <w:lvlText w:val="%2."/>
      <w:lvlJc w:val="left"/>
      <w:pPr>
        <w:ind w:left="720" w:hanging="360"/>
      </w:pPr>
    </w:lvl>
    <w:lvl w:ilvl="2" w:tplc="4009001B" w:tentative="1">
      <w:start w:val="1"/>
      <w:numFmt w:val="lowerRoman"/>
      <w:lvlText w:val="%3."/>
      <w:lvlJc w:val="right"/>
      <w:pPr>
        <w:ind w:left="1440" w:hanging="180"/>
      </w:pPr>
    </w:lvl>
    <w:lvl w:ilvl="3" w:tplc="4009000F" w:tentative="1">
      <w:start w:val="1"/>
      <w:numFmt w:val="decimal"/>
      <w:lvlText w:val="%4."/>
      <w:lvlJc w:val="left"/>
      <w:pPr>
        <w:ind w:left="2160" w:hanging="360"/>
      </w:pPr>
    </w:lvl>
    <w:lvl w:ilvl="4" w:tplc="40090019" w:tentative="1">
      <w:start w:val="1"/>
      <w:numFmt w:val="lowerLetter"/>
      <w:lvlText w:val="%5."/>
      <w:lvlJc w:val="left"/>
      <w:pPr>
        <w:ind w:left="2880" w:hanging="360"/>
      </w:pPr>
    </w:lvl>
    <w:lvl w:ilvl="5" w:tplc="4009001B" w:tentative="1">
      <w:start w:val="1"/>
      <w:numFmt w:val="lowerRoman"/>
      <w:lvlText w:val="%6."/>
      <w:lvlJc w:val="right"/>
      <w:pPr>
        <w:ind w:left="3600" w:hanging="180"/>
      </w:pPr>
    </w:lvl>
    <w:lvl w:ilvl="6" w:tplc="4009000F" w:tentative="1">
      <w:start w:val="1"/>
      <w:numFmt w:val="decimal"/>
      <w:lvlText w:val="%7."/>
      <w:lvlJc w:val="left"/>
      <w:pPr>
        <w:ind w:left="4320" w:hanging="360"/>
      </w:pPr>
    </w:lvl>
    <w:lvl w:ilvl="7" w:tplc="40090019" w:tentative="1">
      <w:start w:val="1"/>
      <w:numFmt w:val="lowerLetter"/>
      <w:lvlText w:val="%8."/>
      <w:lvlJc w:val="left"/>
      <w:pPr>
        <w:ind w:left="5040" w:hanging="360"/>
      </w:pPr>
    </w:lvl>
    <w:lvl w:ilvl="8" w:tplc="4009001B" w:tentative="1">
      <w:start w:val="1"/>
      <w:numFmt w:val="lowerRoman"/>
      <w:lvlText w:val="%9."/>
      <w:lvlJc w:val="right"/>
      <w:pPr>
        <w:ind w:left="5760" w:hanging="180"/>
      </w:pPr>
    </w:lvl>
  </w:abstractNum>
  <w:abstractNum w:abstractNumId="2" w15:restartNumberingAfterBreak="0">
    <w:nsid w:val="391F23FF"/>
    <w:multiLevelType w:val="hybridMultilevel"/>
    <w:tmpl w:val="20D4DF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B9608DC"/>
    <w:multiLevelType w:val="hybridMultilevel"/>
    <w:tmpl w:val="390C06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F041A94"/>
    <w:multiLevelType w:val="hybridMultilevel"/>
    <w:tmpl w:val="9864BC4A"/>
    <w:lvl w:ilvl="0" w:tplc="40090011">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50CD1550"/>
    <w:multiLevelType w:val="hybridMultilevel"/>
    <w:tmpl w:val="174AE65E"/>
    <w:lvl w:ilvl="0" w:tplc="05C4AC2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5A907D48"/>
    <w:multiLevelType w:val="multilevel"/>
    <w:tmpl w:val="E9B41C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84E1342"/>
    <w:multiLevelType w:val="hybridMultilevel"/>
    <w:tmpl w:val="17C41E28"/>
    <w:lvl w:ilvl="0" w:tplc="148827B8">
      <w:start w:val="1"/>
      <w:numFmt w:val="decimal"/>
      <w:lvlText w:val="%1)"/>
      <w:lvlJc w:val="left"/>
      <w:pPr>
        <w:ind w:left="643" w:hanging="360"/>
      </w:pPr>
      <w:rPr>
        <w:rFonts w:hint="default"/>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num w:numId="1">
    <w:abstractNumId w:val="1"/>
  </w:num>
  <w:num w:numId="2">
    <w:abstractNumId w:val="4"/>
  </w:num>
  <w:num w:numId="3">
    <w:abstractNumId w:val="7"/>
  </w:num>
  <w:num w:numId="4">
    <w:abstractNumId w:val="2"/>
  </w:num>
  <w:num w:numId="5">
    <w:abstractNumId w:val="5"/>
  </w:num>
  <w:num w:numId="6">
    <w:abstractNumId w:val="3"/>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TQxtrA0MzQzNzJW0lEKTi0uzszPAykwqgUA5EwQciwAAAA="/>
  </w:docVars>
  <w:rsids>
    <w:rsidRoot w:val="00A2007B"/>
    <w:rsid w:val="00007368"/>
    <w:rsid w:val="000554AA"/>
    <w:rsid w:val="00085E34"/>
    <w:rsid w:val="00092D35"/>
    <w:rsid w:val="000A06AA"/>
    <w:rsid w:val="000B1E1D"/>
    <w:rsid w:val="000F1AAF"/>
    <w:rsid w:val="001058E5"/>
    <w:rsid w:val="00122BE5"/>
    <w:rsid w:val="00137163"/>
    <w:rsid w:val="00171AE4"/>
    <w:rsid w:val="00187097"/>
    <w:rsid w:val="001D5EA4"/>
    <w:rsid w:val="001E48DE"/>
    <w:rsid w:val="00220183"/>
    <w:rsid w:val="00231197"/>
    <w:rsid w:val="0023354C"/>
    <w:rsid w:val="002651A2"/>
    <w:rsid w:val="002C7D5E"/>
    <w:rsid w:val="00303AC0"/>
    <w:rsid w:val="00312F5A"/>
    <w:rsid w:val="00323C9D"/>
    <w:rsid w:val="00323D7E"/>
    <w:rsid w:val="00333DF1"/>
    <w:rsid w:val="00351F59"/>
    <w:rsid w:val="00385351"/>
    <w:rsid w:val="00414554"/>
    <w:rsid w:val="0041523B"/>
    <w:rsid w:val="004600D7"/>
    <w:rsid w:val="00480C7C"/>
    <w:rsid w:val="004A1A07"/>
    <w:rsid w:val="004A3D76"/>
    <w:rsid w:val="004B511B"/>
    <w:rsid w:val="005A6DEA"/>
    <w:rsid w:val="005C018A"/>
    <w:rsid w:val="005C1391"/>
    <w:rsid w:val="005E7B54"/>
    <w:rsid w:val="006A5D66"/>
    <w:rsid w:val="006A66F7"/>
    <w:rsid w:val="006E7F75"/>
    <w:rsid w:val="007452DE"/>
    <w:rsid w:val="00782AE0"/>
    <w:rsid w:val="007B0D11"/>
    <w:rsid w:val="007B1504"/>
    <w:rsid w:val="007F5A1E"/>
    <w:rsid w:val="007F64AF"/>
    <w:rsid w:val="00805C50"/>
    <w:rsid w:val="00816EFB"/>
    <w:rsid w:val="00822838"/>
    <w:rsid w:val="00874695"/>
    <w:rsid w:val="008957DB"/>
    <w:rsid w:val="0089660B"/>
    <w:rsid w:val="008A1BDA"/>
    <w:rsid w:val="008D20EC"/>
    <w:rsid w:val="00921EF4"/>
    <w:rsid w:val="00923ECE"/>
    <w:rsid w:val="00982BA5"/>
    <w:rsid w:val="009C122D"/>
    <w:rsid w:val="00A2007B"/>
    <w:rsid w:val="00A27400"/>
    <w:rsid w:val="00A34E93"/>
    <w:rsid w:val="00AE30BF"/>
    <w:rsid w:val="00B477EC"/>
    <w:rsid w:val="00B56D93"/>
    <w:rsid w:val="00B56F10"/>
    <w:rsid w:val="00B64D2D"/>
    <w:rsid w:val="00B974E2"/>
    <w:rsid w:val="00BB024A"/>
    <w:rsid w:val="00BD6ED4"/>
    <w:rsid w:val="00C16956"/>
    <w:rsid w:val="00C723A0"/>
    <w:rsid w:val="00CB17D8"/>
    <w:rsid w:val="00D128A5"/>
    <w:rsid w:val="00D51564"/>
    <w:rsid w:val="00D73FEF"/>
    <w:rsid w:val="00D84E25"/>
    <w:rsid w:val="00DD415A"/>
    <w:rsid w:val="00E13167"/>
    <w:rsid w:val="00E33628"/>
    <w:rsid w:val="00E35CD4"/>
    <w:rsid w:val="00E36470"/>
    <w:rsid w:val="00EC60C1"/>
    <w:rsid w:val="00F24B4C"/>
    <w:rsid w:val="00F34EFF"/>
    <w:rsid w:val="00F7143B"/>
    <w:rsid w:val="00F736E7"/>
    <w:rsid w:val="00FF18D3"/>
    <w:rsid w:val="00FF4000"/>
    <w:rsid w:val="00FF78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43664"/>
  <w15:docId w15:val="{C971D822-5C4A-4FB4-A66F-5B1C527C8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IN"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200"/>
      <w:ind w:firstLine="0"/>
      <w:outlineLvl w:val="0"/>
    </w:pPr>
  </w:style>
  <w:style w:type="paragraph" w:styleId="Heading2">
    <w:name w:val="heading 2"/>
    <w:basedOn w:val="Normal"/>
    <w:next w:val="Normal"/>
    <w:uiPriority w:val="9"/>
    <w:unhideWhenUsed/>
    <w:qFormat/>
    <w:pPr>
      <w:keepNext/>
      <w:keepLines/>
      <w:spacing w:before="200"/>
      <w:outlineLvl w:val="1"/>
    </w:pPr>
    <w:rPr>
      <w:rFonts w:ascii="Trebuchet MS" w:eastAsia="Trebuchet MS" w:hAnsi="Trebuchet MS" w:cs="Trebuchet MS"/>
      <w:b/>
      <w:sz w:val="26"/>
      <w:szCs w:val="26"/>
    </w:rPr>
  </w:style>
  <w:style w:type="paragraph" w:styleId="Heading3">
    <w:name w:val="heading 3"/>
    <w:basedOn w:val="Normal"/>
    <w:next w:val="Normal"/>
    <w:uiPriority w:val="9"/>
    <w:unhideWhenUsed/>
    <w:qFormat/>
    <w:pPr>
      <w:keepNext/>
      <w:keepLines/>
      <w:spacing w:before="160"/>
      <w:outlineLvl w:val="2"/>
    </w:pPr>
    <w:rPr>
      <w:rFonts w:ascii="Trebuchet MS" w:eastAsia="Trebuchet MS" w:hAnsi="Trebuchet MS" w:cs="Trebuchet MS"/>
      <w:b/>
      <w:color w:val="666666"/>
    </w:rPr>
  </w:style>
  <w:style w:type="paragraph" w:styleId="Heading4">
    <w:name w:val="heading 4"/>
    <w:basedOn w:val="Normal"/>
    <w:next w:val="Normal"/>
    <w:uiPriority w:val="9"/>
    <w:unhideWhenUsed/>
    <w:qFormat/>
    <w:pPr>
      <w:keepNext/>
      <w:keepLines/>
      <w:spacing w:before="160"/>
      <w:outlineLvl w:val="3"/>
    </w:pPr>
    <w:rPr>
      <w:rFonts w:ascii="Trebuchet MS" w:eastAsia="Trebuchet MS" w:hAnsi="Trebuchet MS" w:cs="Trebuchet MS"/>
      <w:color w:val="666666"/>
      <w:sz w:val="22"/>
      <w:szCs w:val="22"/>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sz w:val="22"/>
      <w:szCs w:val="22"/>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600"/>
      <w:ind w:firstLine="0"/>
      <w:jc w:val="center"/>
    </w:pPr>
  </w:style>
  <w:style w:type="paragraph" w:styleId="Subtitle">
    <w:name w:val="Subtitle"/>
    <w:basedOn w:val="Normal"/>
    <w:next w:val="Normal"/>
    <w:uiPriority w:val="11"/>
    <w:qFormat/>
    <w:pPr>
      <w:keepNext/>
      <w:keepLines/>
      <w:spacing w:after="200"/>
    </w:pPr>
    <w:rPr>
      <w:rFonts w:ascii="Trebuchet MS" w:eastAsia="Trebuchet MS" w:hAnsi="Trebuchet MS" w:cs="Trebuchet MS"/>
      <w:i/>
      <w:color w:val="666666"/>
      <w:sz w:val="26"/>
      <w:szCs w:val="26"/>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character" w:styleId="IntenseReference">
    <w:name w:val="Intense Reference"/>
    <w:basedOn w:val="DefaultParagraphFont"/>
    <w:uiPriority w:val="32"/>
    <w:qFormat/>
    <w:rsid w:val="00D73FEF"/>
    <w:rPr>
      <w:b/>
      <w:bCs/>
      <w:smallCaps/>
      <w:color w:val="4F81BD" w:themeColor="accent1"/>
      <w:spacing w:val="5"/>
    </w:rPr>
  </w:style>
  <w:style w:type="paragraph" w:styleId="ListParagraph">
    <w:name w:val="List Paragraph"/>
    <w:basedOn w:val="Normal"/>
    <w:uiPriority w:val="34"/>
    <w:qFormat/>
    <w:rsid w:val="00D73FEF"/>
    <w:pPr>
      <w:ind w:left="720"/>
      <w:contextualSpacing/>
    </w:pPr>
  </w:style>
  <w:style w:type="table" w:styleId="GridTable3">
    <w:name w:val="Grid Table 3"/>
    <w:basedOn w:val="TableNormal"/>
    <w:uiPriority w:val="48"/>
    <w:rsid w:val="00480C7C"/>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Grid">
    <w:name w:val="Table Grid"/>
    <w:basedOn w:val="TableNormal"/>
    <w:uiPriority w:val="39"/>
    <w:rsid w:val="00EC60C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3354C"/>
    <w:pPr>
      <w:spacing w:before="100" w:beforeAutospacing="1" w:after="100" w:afterAutospacing="1" w:line="240" w:lineRule="auto"/>
      <w:ind w:firstLine="0"/>
    </w:pPr>
    <w:rPr>
      <w:lang w:val="en-IN"/>
    </w:rPr>
  </w:style>
  <w:style w:type="paragraph" w:styleId="NoSpacing">
    <w:name w:val="No Spacing"/>
    <w:uiPriority w:val="1"/>
    <w:qFormat/>
    <w:rsid w:val="00AE30BF"/>
    <w:pPr>
      <w:spacing w:line="240" w:lineRule="auto"/>
    </w:pPr>
  </w:style>
  <w:style w:type="character" w:customStyle="1" w:styleId="mn">
    <w:name w:val="mn"/>
    <w:basedOn w:val="DefaultParagraphFont"/>
    <w:rsid w:val="00AE30BF"/>
  </w:style>
  <w:style w:type="character" w:customStyle="1" w:styleId="mjxassistivemathml">
    <w:name w:val="mjx_assistive_mathml"/>
    <w:basedOn w:val="DefaultParagraphFont"/>
    <w:rsid w:val="00AE30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219117">
      <w:bodyDiv w:val="1"/>
      <w:marLeft w:val="0"/>
      <w:marRight w:val="0"/>
      <w:marTop w:val="0"/>
      <w:marBottom w:val="0"/>
      <w:divBdr>
        <w:top w:val="none" w:sz="0" w:space="0" w:color="auto"/>
        <w:left w:val="none" w:sz="0" w:space="0" w:color="auto"/>
        <w:bottom w:val="none" w:sz="0" w:space="0" w:color="auto"/>
        <w:right w:val="none" w:sz="0" w:space="0" w:color="auto"/>
      </w:divBdr>
    </w:div>
    <w:div w:id="1165517241">
      <w:bodyDiv w:val="1"/>
      <w:marLeft w:val="0"/>
      <w:marRight w:val="0"/>
      <w:marTop w:val="0"/>
      <w:marBottom w:val="0"/>
      <w:divBdr>
        <w:top w:val="none" w:sz="0" w:space="0" w:color="auto"/>
        <w:left w:val="none" w:sz="0" w:space="0" w:color="auto"/>
        <w:bottom w:val="none" w:sz="0" w:space="0" w:color="auto"/>
        <w:right w:val="none" w:sz="0" w:space="0" w:color="auto"/>
      </w:divBdr>
    </w:div>
    <w:div w:id="1940333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CE1D48-2E57-4EEA-9FC3-757951A71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10</Pages>
  <Words>298</Words>
  <Characters>1701</Characters>
  <Application>Microsoft Office Word</Application>
  <DocSecurity>0</DocSecurity>
  <Lines>14</Lines>
  <Paragraphs>3</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
      <vt:lpstr>1) Design a synchronous modulo-5 counter using D FF</vt:lpstr>
      <vt:lpstr>    Solution:             </vt:lpstr>
      <vt:lpstr>        Design and explanation</vt:lpstr>
      <vt:lpstr>        CIRCUIT</vt:lpstr>
      <vt:lpstr>        RESULT OBTAINED </vt:lpstr>
      <vt:lpstr>2) Design a synchronous 4 bit up-down counter using JK FF</vt:lpstr>
      <vt:lpstr>    Solution:             </vt:lpstr>
      <vt:lpstr>        Design and explanation</vt:lpstr>
      <vt:lpstr>        CIRCUIT</vt:lpstr>
      <vt:lpstr>        RESULT OBTAINED </vt:lpstr>
      <vt:lpstr/>
      <vt:lpstr>3) Design a circuit that generates the sequence 0-8-12-6-13-11-7-3-1-0 using DF</vt:lpstr>
      <vt:lpstr>    Solution:             </vt:lpstr>
      <vt:lpstr>        Design and explanation</vt:lpstr>
      <vt:lpstr>        </vt:lpstr>
      <vt:lpstr>        CIRCUIT</vt:lpstr>
      <vt:lpstr>        RESULT OBTAINED </vt:lpstr>
      <vt:lpstr>    Solution modulo-8 ripple up-down counter:             </vt:lpstr>
      <vt:lpstr>        Design and explanation</vt:lpstr>
      <vt:lpstr>        CIRCUIT</vt:lpstr>
      <vt:lpstr>        RESULT OBTAINED </vt:lpstr>
      <vt:lpstr>4) Design a Real time clock HRS: MIN:SEC using the counter available in the logi</vt:lpstr>
      <vt:lpstr>    Solution:             </vt:lpstr>
      <vt:lpstr>        Design and explanation</vt:lpstr>
      <vt:lpstr>        CIRCUIT</vt:lpstr>
      <vt:lpstr>        RESULT OBTAINED </vt:lpstr>
    </vt:vector>
  </TitlesOfParts>
  <Company/>
  <LinksUpToDate>false</LinksUpToDate>
  <CharactersWithSpaces>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ba sekaran</dc:creator>
  <cp:lastModifiedBy>Inba sekaran</cp:lastModifiedBy>
  <cp:revision>9</cp:revision>
  <cp:lastPrinted>2021-11-08T12:49:00Z</cp:lastPrinted>
  <dcterms:created xsi:type="dcterms:W3CDTF">2021-11-08T11:39:00Z</dcterms:created>
  <dcterms:modified xsi:type="dcterms:W3CDTF">2021-11-15T13:55:00Z</dcterms:modified>
</cp:coreProperties>
</file>